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84CB7" w14:textId="2E220390" w:rsidR="00E278F2" w:rsidRDefault="008B6606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3360" behindDoc="0" locked="0" layoutInCell="1" allowOverlap="1" wp14:anchorId="69EF8167" wp14:editId="2BE6F100">
            <wp:simplePos x="0" y="0"/>
            <wp:positionH relativeFrom="column">
              <wp:posOffset>2752725</wp:posOffset>
            </wp:positionH>
            <wp:positionV relativeFrom="paragraph">
              <wp:posOffset>2809875</wp:posOffset>
            </wp:positionV>
            <wp:extent cx="4002118" cy="3363685"/>
            <wp:effectExtent l="0" t="0" r="0" b="0"/>
            <wp:wrapNone/>
            <wp:docPr id="16" name="Picture 1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quaroom asset blue path 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118" cy="3363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210FF0F" wp14:editId="04BC5EB0">
            <wp:simplePos x="0" y="0"/>
            <wp:positionH relativeFrom="column">
              <wp:posOffset>366713</wp:posOffset>
            </wp:positionH>
            <wp:positionV relativeFrom="paragraph">
              <wp:posOffset>3814763</wp:posOffset>
            </wp:positionV>
            <wp:extent cx="4068820" cy="2725252"/>
            <wp:effectExtent l="0" t="0" r="0" b="0"/>
            <wp:wrapNone/>
            <wp:docPr id="15" name="Picture 15" descr="A picture containing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quaroom asset blue path 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8820" cy="27252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2296C01B" wp14:editId="5D09DEE6">
            <wp:simplePos x="0" y="0"/>
            <wp:positionH relativeFrom="column">
              <wp:posOffset>3005137</wp:posOffset>
            </wp:positionH>
            <wp:positionV relativeFrom="paragraph">
              <wp:posOffset>757237</wp:posOffset>
            </wp:positionV>
            <wp:extent cx="3763896" cy="2849127"/>
            <wp:effectExtent l="0" t="0" r="0" b="0"/>
            <wp:wrapNone/>
            <wp:docPr id="14" name="Picture 1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quaroom asset red gold path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3896" cy="28491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56564022" wp14:editId="2938275A">
            <wp:simplePos x="0" y="0"/>
            <wp:positionH relativeFrom="column">
              <wp:posOffset>276225</wp:posOffset>
            </wp:positionH>
            <wp:positionV relativeFrom="paragraph">
              <wp:posOffset>2281237</wp:posOffset>
            </wp:positionV>
            <wp:extent cx="4202224" cy="2753838"/>
            <wp:effectExtent l="0" t="0" r="0" b="0"/>
            <wp:wrapNone/>
            <wp:docPr id="13" name="Picture 1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quaroom asset red gold path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2224" cy="27538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5A2B9AA" wp14:editId="039CF1EE">
            <wp:simplePos x="0" y="0"/>
            <wp:positionH relativeFrom="margin">
              <wp:align>left</wp:align>
            </wp:positionH>
            <wp:positionV relativeFrom="paragraph">
              <wp:posOffset>1042987</wp:posOffset>
            </wp:positionV>
            <wp:extent cx="4135522" cy="2391742"/>
            <wp:effectExtent l="0" t="0" r="0" b="0"/>
            <wp:wrapNone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quaroom asset red path 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5522" cy="23917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19B4BA7" wp14:editId="197DFDE6">
            <wp:simplePos x="0" y="0"/>
            <wp:positionH relativeFrom="column">
              <wp:posOffset>1238250</wp:posOffset>
            </wp:positionH>
            <wp:positionV relativeFrom="paragraph">
              <wp:posOffset>-485775</wp:posOffset>
            </wp:positionV>
            <wp:extent cx="3954473" cy="3601906"/>
            <wp:effectExtent l="0" t="0" r="0" b="0"/>
            <wp:wrapNone/>
            <wp:docPr id="11" name="Picture 1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quaroom asset red path 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473" cy="3601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4D08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rY0srQ0MTQxsTBR0lEKTi0uzszPAykwrAUA7OHcBCwAAAA="/>
  </w:docVars>
  <w:rsids>
    <w:rsidRoot w:val="004D08A2"/>
    <w:rsid w:val="000B5115"/>
    <w:rsid w:val="00416497"/>
    <w:rsid w:val="004D08A2"/>
    <w:rsid w:val="008B6606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D8ACB"/>
  <w15:chartTrackingRefBased/>
  <w15:docId w15:val="{EA5F0735-2BF4-4DA4-9371-D1C5A02A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10:00Z</dcterms:created>
  <dcterms:modified xsi:type="dcterms:W3CDTF">2019-08-07T04:10:00Z</dcterms:modified>
</cp:coreProperties>
</file>